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1" w:name="X8682105263d70bc7aa253a17ee4ba2ec035915c"/>
    <w:p>
      <w:pPr>
        <w:pStyle w:val="Heading1"/>
      </w:pPr>
      <w:r>
        <w:t xml:space="preserve">Internship Application Letter for Aspiring Military Officer: Pursuing Excellence in Russia Moscow</w:t>
      </w:r>
    </w:p>
    <w:p>
      <w:pPr>
        <w:pStyle w:val="FirstParagraph"/>
      </w:pPr>
      <w:r>
        <w:t xml:space="preserve">Date: October 26, 2023</w:t>
      </w:r>
    </w:p>
    <w:p>
      <w:pPr>
        <w:pStyle w:val="BodyText"/>
      </w:pPr>
      <w:r>
        <w:t xml:space="preserve">To the Selection Committee,</w:t>
      </w:r>
    </w:p>
    <w:p>
      <w:pPr>
        <w:pStyle w:val="BodyText"/>
      </w:pPr>
      <w:r>
        <w:t xml:space="preserve">Ministry of Defense of the Russian Federation</w:t>
      </w:r>
    </w:p>
    <w:p>
      <w:pPr>
        <w:pStyle w:val="BodyText"/>
      </w:pPr>
      <w:r>
        <w:t xml:space="preserve">Army Headquarters Building, Gorky Street No. 1</w:t>
      </w:r>
    </w:p>
    <w:p>
      <w:pPr>
        <w:pStyle w:val="BodyText"/>
      </w:pPr>
      <w:r>
        <w:t xml:space="preserve">Moscow, Russia, 103857</w:t>
      </w:r>
    </w:p>
    <w:bookmarkStart w:id="20" w:name="X30370cbce916c80843230a5f326e3cbfa4f1148"/>
    <w:p>
      <w:pPr>
        <w:pStyle w:val="Heading2"/>
      </w:pPr>
      <w:r>
        <w:t xml:space="preserve">Subject: Internship Application Letter for Aspiring Military Officer Program in Russia Moscow</w:t>
      </w:r>
    </w:p>
    <w:p>
      <w:pPr>
        <w:pStyle w:val="FirstParagraph"/>
      </w:pPr>
      <w:r>
        <w:t xml:space="preserve">I am writing with profound respect for the esteemed traditions and operational excellence of the Russian Armed Forces to submit my formal Internship Application Letter for consideration as a candidate within your prestigious Military Officer development program based in Russia Moscow. Having dedicated myself to rigorous academic study in International Security Studies with a specialization in Strategic Military Operations, I have long admired the disciplined professionalism embodied by officers serving across the Russian military structure. The opportunity to contribute to and learn from this institution under the banner of "Russia Moscow" represents a pinnacle of professional aspiration.</w:t>
      </w:r>
    </w:p>
    <w:p>
      <w:pPr>
        <w:pStyle w:val="BodyText"/>
      </w:pPr>
      <w:r>
        <w:t xml:space="preserve">My academic foundation includes a Bachelor’s degree in Political Science from [Your University Name], with a thesis examining NATO-Russia security dynamics, and ongoing graduate studies at [Your Graduate Institution] focusing on military doctrine evolution. During my undergraduate research, I conducted extensive fieldwork analyzing tactical coordination protocols in joint exercises near Moscow Oblast, solidifying my understanding of operational realities that directly inform my desire to pursue the path of a Military Officer within the Russian framework. This hands-on engagement with defense infrastructure in Russia Moscow provided irreplaceable context for recognizing how institutional values translate into battlefield effectiveness.</w:t>
      </w:r>
    </w:p>
    <w:p>
      <w:pPr>
        <w:pStyle w:val="BodyText"/>
      </w:pPr>
      <w:r>
        <w:t xml:space="preserve">The Russian military’s emphasis on technical proficiency, unwavering loyalty to national sovereignty, and holistic officer development deeply resonates with my professional ethos. I have meticulously studied the historical trajectory of the Imperial Guard’s transformation under modern leadership and understand that contemporary Military Officer training in Russia Moscow demands not only tactical acumen but also profound cultural literacy regarding Russia’s strategic imperatives. My fluency in Russian (C1 level, certified by the Russian Language Center at [University]), extensive knowledge of military history from Alexander Suvorov to current operations, and practical experience with defense simulation software position me uniquely to contribute meaningfully during an internship under your mentorship.</w:t>
      </w:r>
    </w:p>
    <w:p>
      <w:pPr>
        <w:pStyle w:val="BodyText"/>
      </w:pPr>
      <w:r>
        <w:t xml:space="preserve">I respectfully acknowledge that the term "Internship" in this context requires precise clarification. While the Russian Ministry of Defense does not operate standard international internships for civilian candidates, I understand there are structured pathways for exceptionally qualified individuals through academic partnerships with institutions like the Military Academy of Strategic Missile Forces (located in Moscow) or collaborative programs with entities such as the Russian Institute of Strategic Studies. My intent is to formally express my interest in these specialized educational opportunities designed to cultivate future Military Officer talent aligned with Russia’s defense priorities. This Internship Application Letter serves as a formal declaration of my commitment to pursue this pathway through established channels.</w:t>
      </w:r>
    </w:p>
    <w:p>
      <w:pPr>
        <w:pStyle w:val="BodyText"/>
      </w:pPr>
      <w:r>
        <w:t xml:space="preserve">During my preparatory research, I studied the operational doctrines of Moscow-based units including the 1st Guards Tank Army and the Northern Fleet Command. I observed how their training cycles emphasize physical endurance, decision-making under pressure, and adherence to Russia’s military code of conduct—principles that mirror my own leadership development. For instance, during a recent academic exchange with cadets at Bauman Moscow State Technical University (BMSTU), I engaged in tactical planning simulations modeled on Russian operational frameworks. This experience cemented my understanding that the true essence of a Military Officer transcends rank—it is defined by responsibility to the nation’s security, which I am eager to embody through service in Russia Moscow.</w:t>
      </w:r>
    </w:p>
    <w:p>
      <w:pPr>
        <w:pStyle w:val="BodyText"/>
      </w:pPr>
      <w:r>
        <w:t xml:space="preserve">I am fully prepared to comply with all Russian legal requirements for foreign nationals participating in defense-related education. This includes obtaining necessary clearances, adhering to strict non-disclosure agreements (NDAs), and demonstrating absolute commitment to the confidentiality of sensitive military information. My understanding is that such internships would require initial enrollment through a designated academic institution partnered with the Ministry of Defense, followed by direct assignment to Moscow-based operational units for practical training. I have researched specific requirements including mandatory Russian citizenship verification processes and security screenings, which I am ready to undertake without delay.</w:t>
      </w:r>
    </w:p>
    <w:p>
      <w:pPr>
        <w:pStyle w:val="BodyText"/>
      </w:pPr>
      <w:r>
        <w:t xml:space="preserve">My motivation extends beyond personal career advancement. I seek to understand how the institutional memory embedded within Russia Moscow’s military academies shapes strategic foresight—particularly regarding emerging technologies like electronic warfare systems currently deployed by the Russian Ground Forces. An internship under your guidance would allow me to document these practices, contributing scholarly insights that could foster greater international understanding of Russian military thought while honoring my commitment to ethical service. As an aspiring Military Officer myself, I recognize that true leadership in this domain is forged through humility, continuous learning, and dedication to the nation’s defense—not merely through academic credentials.</w:t>
      </w:r>
    </w:p>
    <w:p>
      <w:pPr>
        <w:pStyle w:val="BodyText"/>
      </w:pPr>
      <w:r>
        <w:t xml:space="preserve">I have attached my full curriculum vitae detailing relevant coursework (including advanced Russian language modules), letters of recommendation from faculty specializing in Eurasian security studies, and a certified translation of my academic transcripts. I welcome the opportunity to discuss how my background aligns with your institution’s mission during an interview at your convenience. As a candidate deeply committed to the ideals represented by Russia Moscow’s military heritage, I believe my proactive approach and earnest dedication would make me a valuable asset to your next cohort of officer trainees.</w:t>
      </w:r>
    </w:p>
    <w:p>
      <w:pPr>
        <w:pStyle w:val="BodyText"/>
      </w:pPr>
      <w:r>
        <w:t xml:space="preserve">Thank you for considering this Internship Application Letter. I have long admired the discipline and strategic brilliance that define the Russian Armed Forces’ legacy in Moscow and beyond. I stand ready to contribute my skills, learn from your esteemed institution, and pursue the highest standards of service as a future Military Officer serving under Russia’s banner.</w:t>
      </w:r>
    </w:p>
    <w:p>
      <w:pPr>
        <w:pStyle w:val="BodyText"/>
      </w:pPr>
      <w:r>
        <w:t xml:space="preserve">Sincerely,</w:t>
      </w:r>
    </w:p>
    <w:p>
      <w:pPr>
        <w:pStyle w:val="BodyText"/>
      </w:pPr>
      <w:r>
        <w:t xml:space="preserve">[Your Full Name]</w:t>
      </w:r>
    </w:p>
    <w:p>
      <w:pPr>
        <w:pStyle w:val="BodyText"/>
      </w:pPr>
      <w:r>
        <w:t xml:space="preserve">[Your Contact Information: Email | Phone]</w:t>
      </w:r>
    </w:p>
    <w:p>
      <w:pPr>
        <w:pStyle w:val="BodyText"/>
      </w:pPr>
      <w:r>
        <w:t xml:space="preserve">[Your Current Addr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in Russia Moscow</dc:title>
  <dc:creator/>
  <dc:language>en</dc:language>
  <cp:keywords/>
  <dcterms:created xsi:type="dcterms:W3CDTF">2025-12-10T07:02:12Z</dcterms:created>
  <dcterms:modified xsi:type="dcterms:W3CDTF">2025-12-10T07:02:12Z</dcterms:modified>
</cp:coreProperties>
</file>

<file path=docProps/custom.xml><?xml version="1.0" encoding="utf-8"?>
<Properties xmlns="http://schemas.openxmlformats.org/officeDocument/2006/custom-properties" xmlns:vt="http://schemas.openxmlformats.org/officeDocument/2006/docPropsVTypes"/>
</file>